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tronics</w:t>
      </w:r>
      <w:r>
        <w:t xml:space="preserve"> </w:t>
      </w:r>
      <w:r>
        <w:t xml:space="preserve">Engineer</w:t>
      </w:r>
    </w:p>
    <w:bookmarkStart w:id="25" w:name="cover-letter"/>
    <w:p>
      <w:pPr>
        <w:pStyle w:val="Heading1"/>
      </w:pPr>
      <w:r>
        <w:t xml:space="preserve">Cover Letter</w:t>
      </w:r>
    </w:p>
    <w:p>
      <w:pPr>
        <w:pStyle w:val="FirstParagraph"/>
      </w:pPr>
      <w:r>
        <w:rPr>
          <w:bCs/>
          <w:b/>
        </w:rPr>
        <w:t xml:space="preserve">John Doe</w:t>
      </w:r>
      <w:r>
        <w:br/>
      </w:r>
      <w:r>
        <w:t xml:space="preserve">1234 Brooklyn Avenue</w:t>
      </w:r>
      <w:r>
        <w:br/>
      </w:r>
      <w:r>
        <w:t xml:space="preserve">New York, NY 10001</w:t>
      </w:r>
      <w:r>
        <w:br/>
      </w:r>
      <w:r>
        <w:t xml:space="preserve">(555) 123-4567 | john.doe@email.com</w:t>
      </w:r>
    </w:p>
    <w:p>
      <w:pPr>
        <w:pStyle w:val="BodyText"/>
      </w:pPr>
      <w:r>
        <w:rPr>
          <w:bCs/>
          <w:b/>
        </w:rPr>
        <w:t xml:space="preserve">Dear Hiring Manager,</w:t>
      </w:r>
    </w:p>
    <w:p>
      <w:pPr>
        <w:pStyle w:val="BodyText"/>
      </w:pPr>
      <w:r>
        <w:t xml:space="preserve">I am writing to express my interest in the Mechatronics Engineer position at [Company Name] in the United States New York City. As a highly motivated and technically proficient professional with a passion for integrating mechanical, electrical, and software systems, I am eager to contribute my expertise to a forward-thinking organization that values innovation and precision. New York City’s dynamic environment, as the hub of technological advancement in the United States, provides an ideal setting for me to apply my skills in developing cutting-edge solutions that drive industrial progress.</w:t>
      </w:r>
    </w:p>
    <w:bookmarkStart w:id="20" w:name="why-mechatronics-engineer"/>
    <w:p>
      <w:pPr>
        <w:pStyle w:val="Heading2"/>
      </w:pPr>
      <w:r>
        <w:t xml:space="preserve">Why Mechatronics Engineer?</w:t>
      </w:r>
    </w:p>
    <w:p>
      <w:pPr>
        <w:pStyle w:val="FirstParagraph"/>
      </w:pPr>
      <w:r>
        <w:t xml:space="preserve">The role of a Mechatronics Engineer is pivotal in today’s rapidly evolving technological landscape, particularly in a metropolis like New York City. As the United States continues to lead in automation, robotics, and smart infrastructure, the demand for professionals who can bridge mechanical systems with advanced control technologies has never been higher. My academic background and professional experience have equipped me with a unique skill set that aligns perfectly with this need.</w:t>
      </w:r>
    </w:p>
    <w:p>
      <w:pPr>
        <w:pStyle w:val="BodyText"/>
      </w:pPr>
      <w:r>
        <w:t xml:space="preserve">With a Bachelor’s degree in Mechatronics Engineering from [University Name] and over five years of hands-on experience in design, development, and implementation of automated systems, I have consistently demonstrated the ability to deliver innovative solutions. My work has spanned industries such as manufacturing, robotics, and renewable energy systems. For instance, while working at [Previous Company], I led a team that integrated IoT-enabled sensors into a production line for a client in New York City’s industrial sector, resulting in a 25% improvement in operational efficiency.</w:t>
      </w:r>
    </w:p>
    <w:p>
      <w:pPr>
        <w:pStyle w:val="BodyText"/>
      </w:pPr>
      <w:r>
        <w:t xml:space="preserve">My technical expertise includes proficiency in CAD software like SolidWorks and AutoCAD, PLC programming (Siemens, Allen-Bradley), and experience with embedded systems using Arduino and Raspberry Pi. Additionally, I have a strong understanding of control systems, machine learning algorithms for predictive maintenance, and the ability to collaborate with cross-functional teams to translate complex requirements into functional prototypes.</w:t>
      </w:r>
    </w:p>
    <w:bookmarkEnd w:id="20"/>
    <w:bookmarkStart w:id="21" w:name="why-new-york-city"/>
    <w:p>
      <w:pPr>
        <w:pStyle w:val="Heading2"/>
      </w:pPr>
      <w:r>
        <w:t xml:space="preserve">Why New York City?</w:t>
      </w:r>
    </w:p>
    <w:p>
      <w:pPr>
        <w:pStyle w:val="FirstParagraph"/>
      </w:pPr>
      <w:r>
        <w:t xml:space="preserve">New York City’s status as a global leader in technology and innovation makes it an ideal location for a Mechatronics Engineer to thrive. The city’s vibrant ecosystem of startups, established corporations, and research institutions creates opportunities to work on projects that impact industries worldwide. As the United States’ economic powerhouse, New York City is at the forefront of adopting smart technologies in sectors like transportation, healthcare, and sustainable energy.</w:t>
      </w:r>
    </w:p>
    <w:p>
      <w:pPr>
        <w:pStyle w:val="BodyText"/>
      </w:pPr>
      <w:r>
        <w:t xml:space="preserve">Living and working in New York City has allowed me to stay connected with industry trends through events such as TechCrunch Disrupt and NY Tech Week. These experiences have reinforced my commitment to leveraging mechatronics engineering to solve real-world challenges. For example, I have collaborated with local firms on projects involving autonomous drones for infrastructure inspection, a field that is gaining traction in the United States due to its potential for cost savings and safety improvements.</w:t>
      </w:r>
    </w:p>
    <w:p>
      <w:pPr>
        <w:pStyle w:val="BodyText"/>
      </w:pPr>
      <w:r>
        <w:t xml:space="preserve">The city’s diverse workforce and collaborative culture also inspire me. Being part of a community where engineers, data scientists, and entrepreneurs work together fosters creativity and accelerates innovation. I am particularly drawn to [Company Name]’s mission to [mention specific company goal or project], as it aligns with my vision of using technology to create sustainable and efficient systems.</w:t>
      </w:r>
    </w:p>
    <w:bookmarkEnd w:id="21"/>
    <w:bookmarkStart w:id="22" w:name="professional-achievements"/>
    <w:p>
      <w:pPr>
        <w:pStyle w:val="Heading2"/>
      </w:pPr>
      <w:r>
        <w:t xml:space="preserve">Professional Achievements</w:t>
      </w:r>
    </w:p>
    <w:p>
      <w:pPr>
        <w:pStyle w:val="FirstParagraph"/>
      </w:pPr>
      <w:r>
        <w:t xml:space="preserve">Throughout my career, I have focused on delivering projects that combine technical excellence with practical application. One of my most notable achievements was developing a modular robotic system for a client in the medical device industry. This project required integrating precision motion control, real-time data analytics, and user-friendly interfaces to meet stringent regulatory standards. The solution reduced assembly time by 30% and earned recognition at the 2023 International Robotics Conference in New York.</w:t>
      </w:r>
    </w:p>
    <w:p>
      <w:pPr>
        <w:pStyle w:val="BodyText"/>
      </w:pPr>
      <w:r>
        <w:t xml:space="preserve">Another key project involved optimizing a renewable energy system for a solar farm in Upstate New York. By implementing a mechatronic control system that adjusted panel angles based on weather patterns, we achieved a 15% increase in energy output. This experience highlighted the importance of interdisciplinary collaboration and adaptability—skills I have honed over the years through continuous learning and professional development.</w:t>
      </w:r>
    </w:p>
    <w:p>
      <w:pPr>
        <w:pStyle w:val="BodyText"/>
      </w:pPr>
      <w:r>
        <w:t xml:space="preserve">I am also passionate about mentoring junior engineers and contributing to industry advancements. As a volunteer at [Local Engineering Organization], I have led workshops on automation trends, emphasizing the role of mechatronics in shaping the future of manufacturing in the United States. My commitment to lifelong learning is reflected in my certifications, including a Professional Engineer (PE) license and advanced training in industrial IoT platforms.</w:t>
      </w:r>
    </w:p>
    <w:bookmarkEnd w:id="22"/>
    <w:bookmarkStart w:id="23" w:name="why-company-name"/>
    <w:p>
      <w:pPr>
        <w:pStyle w:val="Heading2"/>
      </w:pPr>
      <w:r>
        <w:t xml:space="preserve">Why [Company Name]?</w:t>
      </w:r>
    </w:p>
    <w:p>
      <w:pPr>
        <w:pStyle w:val="FirstParagraph"/>
      </w:pPr>
      <w:r>
        <w:t xml:space="preserve">[Company Name]’s reputation for [mention specific company attribute, e.g., "innovative engineering solutions" or "commitment to sustainability"] resonates deeply with my professional values. I am particularly impressed by your recent work on [specific project or product], which demonstrates a forward-thinking approach to addressing the challenges faced by industries in the United States. As a Mechatronics Engineer, I am confident that my ability to design systems that are both technically robust and user-centric will add value to your team.</w:t>
      </w:r>
    </w:p>
    <w:p>
      <w:pPr>
        <w:pStyle w:val="BodyText"/>
      </w:pPr>
      <w:r>
        <w:t xml:space="preserve">What excites me most about this opportunity is the chance to work alongside a team of experts who are redefining the boundaries of engineering in New York City. The city’s fast-paced environment demands creativity and resilience—qualities I have cultivated through years of problem-solving in high-stakes projects. I am eager to contribute my expertise while continuing to grow as a professional in this dynamic field.</w:t>
      </w:r>
    </w:p>
    <w:bookmarkEnd w:id="23"/>
    <w:bookmarkStart w:id="24" w:name="conclusion"/>
    <w:p>
      <w:pPr>
        <w:pStyle w:val="Heading2"/>
      </w:pPr>
      <w:r>
        <w:t xml:space="preserve">Conclusion</w:t>
      </w:r>
    </w:p>
    <w:p>
      <w:pPr>
        <w:pStyle w:val="FirstParagraph"/>
      </w:pPr>
      <w:r>
        <w:t xml:space="preserve">In conclusion, I am enthusiastic about the possibility of joining [Company Name] as a Mechatronics Engineer and contributing to the continued success of your organization in the United States New York City. My technical background, combined with my passion for innovation, positions me to make a meaningful impact on your projects. I would welcome the opportunity to discuss how my skills align with your needs and contribute to your mission.</w:t>
      </w:r>
    </w:p>
    <w:p>
      <w:pPr>
        <w:pStyle w:val="BodyText"/>
      </w:pPr>
      <w:r>
        <w:t xml:space="preserve">Thank you for considering my application. I look forward to the possibility of discussing this exciting opportunity further.</w:t>
      </w:r>
    </w:p>
    <w:p>
      <w:pPr>
        <w:pStyle w:val="BodyText"/>
      </w:pPr>
      <w:r>
        <w:t xml:space="preserve">Sincerely,</w:t>
      </w:r>
      <w:r>
        <w:br/>
      </w:r>
      <w:r>
        <w:t xml:space="preserve">John Do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tronics Engineer</dc:title>
  <dc:creator/>
  <dc:language>en</dc:language>
  <cp:keywords/>
  <dcterms:created xsi:type="dcterms:W3CDTF">2026-07-24T14:05:01Z</dcterms:created>
  <dcterms:modified xsi:type="dcterms:W3CDTF">2026-07-24T14:05:01Z</dcterms:modified>
</cp:coreProperties>
</file>

<file path=docProps/custom.xml><?xml version="1.0" encoding="utf-8"?>
<Properties xmlns="http://schemas.openxmlformats.org/officeDocument/2006/custom-properties" xmlns:vt="http://schemas.openxmlformats.org/officeDocument/2006/docPropsVTypes"/>
</file>